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rofessor</w:t>
      </w:r>
      <w:r>
        <w:t xml:space="preserve"> </w:t>
      </w:r>
      <w:r>
        <w:t xml:space="preserve">Application</w:t>
      </w:r>
    </w:p>
    <w:bookmarkStart w:id="25" w:name="X20b8028af99d8810c759fd7103efac62a803ec5"/>
    <w:p>
      <w:pPr>
        <w:pStyle w:val="Heading1"/>
      </w:pPr>
      <w:r>
        <w:t xml:space="preserve">Cover Letter for Professor Position in Australia Brisbane</w:t>
      </w:r>
    </w:p>
    <w:p>
      <w:pPr>
        <w:pStyle w:val="FirstParagraph"/>
      </w:pPr>
      <w:r>
        <w:rPr>
          <w:bCs/>
          <w:b/>
        </w:rPr>
        <w:t xml:space="preserve">John D. Smith</w:t>
      </w:r>
      <w:r>
        <w:br/>
      </w:r>
      <w:r>
        <w:t xml:space="preserve">Department of Environmental Science</w:t>
      </w:r>
      <w:r>
        <w:br/>
      </w:r>
      <w:r>
        <w:t xml:space="preserve">University of Melbourne, Victoria, Australia</w:t>
      </w:r>
      <w:r>
        <w:br/>
      </w:r>
      <w:r>
        <w:t xml:space="preserve">+61 4 9999 8888 | john.smith@unimelb.edu.au</w:t>
      </w:r>
      <w:r>
        <w:br/>
      </w:r>
      <w:r>
        <w:t xml:space="preserve">April 5, 2024</w:t>
      </w:r>
    </w:p>
    <w:p>
      <w:pPr>
        <w:pStyle w:val="BodyText"/>
      </w:pPr>
      <w:r>
        <w:rPr>
          <w:bCs/>
          <w:b/>
        </w:rPr>
        <w:t xml:space="preserve">Dr. Emily Carter</w:t>
      </w:r>
      <w:r>
        <w:br/>
      </w:r>
      <w:r>
        <w:t xml:space="preserve">Head of Academic Recruitment</w:t>
      </w:r>
      <w:r>
        <w:br/>
      </w:r>
      <w:r>
        <w:t xml:space="preserve">University of Queensland (Brisbane Campus)</w:t>
      </w:r>
      <w:r>
        <w:br/>
      </w:r>
      <w:r>
        <w:t xml:space="preserve">St Lucia, Queensland, Australia</w:t>
      </w:r>
      <w:r>
        <w:br/>
      </w:r>
    </w:p>
    <w:p>
      <w:pPr>
        <w:pStyle w:val="BodyText"/>
      </w:pPr>
      <w:r>
        <w:t xml:space="preserve">Dear Dr. Carter,</w:t>
      </w:r>
    </w:p>
    <w:p>
      <w:pPr>
        <w:pStyle w:val="BodyText"/>
      </w:pPr>
      <w:r>
        <w:t xml:space="preserve">I am writing to express my enthusiastic interest in the Professor position at the University of Queensland in Brisbane. As a seasoned academic with over 15 years of experience in environmental science research and teaching, I am eager to contribute my expertise to an institution renowned for its commitment to innovation, sustainability, and excellence in education. Australia Brisbane has long been a hub for cutting-edge research and interdisciplinary collaboration, and I am particularly drawn to the University of Queensland’s mission to address global challenges through academic leadership. This opportunity aligns perfectly with my career goals of advancing scientific knowledge while fostering a dynamic academic community.</w:t>
      </w:r>
    </w:p>
    <w:bookmarkStart w:id="20" w:name="X1d31f1db26adf409547428dc8af3a6e0fe0b6a9"/>
    <w:p>
      <w:pPr>
        <w:pStyle w:val="Heading2"/>
      </w:pPr>
      <w:r>
        <w:t xml:space="preserve">Academic Background and Professional Achievements</w:t>
      </w:r>
    </w:p>
    <w:p>
      <w:pPr>
        <w:pStyle w:val="FirstParagraph"/>
      </w:pPr>
      <w:r>
        <w:t xml:space="preserve">Throughout my career, I have dedicated myself to research in environmental science, focusing on climate change mitigation, biodiversity conservation, and sustainable resource management. As a Professor of Environmental Science at the University of Melbourne since 2015, I have published over 60 peer-reviewed articles in top-tier journals such as *Nature Climate Change* and *Science Advances*. My work has been recognized with awards including the Australian Academy of Science’s Eureka Prize for Environmental Research (2021) and a National Science Foundation (NSF) CAREER Award in 2018. These accomplishments reflect my ability to conduct high-impact research while mentoring the next generation of scientists.</w:t>
      </w:r>
    </w:p>
    <w:p>
      <w:pPr>
        <w:pStyle w:val="BodyText"/>
      </w:pPr>
      <w:r>
        <w:t xml:space="preserve">In addition to my research, I have played a pivotal role in shaping academic programs that emphasize interdisciplinary learning. At the University of Melbourne, I co-designed a graduate certificate program in Climate Policy and Sustainable Development, which has attracted students from over 20 countries. This initiative not only enhanced our institution’s global reputation but also strengthened partnerships with organizations such as the United Nations Environment Programme (UNEP) and the Australian Department of Climate Change. My goal has always been to bridge theoretical knowledge with practical solutions, a philosophy I believe is central to the mission of Australia Brisbane’s academic institutions.</w:t>
      </w:r>
    </w:p>
    <w:bookmarkEnd w:id="20"/>
    <w:bookmarkStart w:id="21" w:name="Xf802183be154743b3adfe260856e6b06733a480"/>
    <w:p>
      <w:pPr>
        <w:pStyle w:val="Heading2"/>
      </w:pPr>
      <w:r>
        <w:t xml:space="preserve">Research Contributions and Collaborations</w:t>
      </w:r>
    </w:p>
    <w:p>
      <w:pPr>
        <w:pStyle w:val="FirstParagraph"/>
      </w:pPr>
      <w:r>
        <w:t xml:space="preserve">Australia Brisbane’s unique ecological diversity and its role as a global leader in environmental research make it an ideal setting for advancing my work. My current projects focus on the impact of climate change on tropical ecosystems, with a particular emphasis on the Great Barrier Reef. I have collaborated with researchers at the Australian Institute of Marine Science (AIMS) and the Queensland Government to develop adaptive management strategies that balance conservation with economic development. These collaborations have not only produced groundbreaking publications but also informed policy decisions at both national and international levels.</w:t>
      </w:r>
    </w:p>
    <w:p>
      <w:pPr>
        <w:pStyle w:val="BodyText"/>
      </w:pPr>
      <w:r>
        <w:t xml:space="preserve">One of my most significant contributions is leading a multi-institutional research consortium funded by the Australian Research Council (ARC) to study the resilience of coastal ecosystems under climate stress. This project, which involves partnerships with the University of Queensland, James Cook University, and local Indigenous communities, exemplifies my commitment to inclusive and community-driven science. I am particularly proud of how this work has empowered local stakeholders to take an active role in environmental stewardship, a principle that I would bring to the University of Queensland’s research initiatives.</w:t>
      </w:r>
    </w:p>
    <w:bookmarkEnd w:id="21"/>
    <w:bookmarkStart w:id="22" w:name="teaching-philosophy-and-mentorship"/>
    <w:p>
      <w:pPr>
        <w:pStyle w:val="Heading2"/>
      </w:pPr>
      <w:r>
        <w:t xml:space="preserve">Teaching Philosophy and Mentorship</w:t>
      </w:r>
    </w:p>
    <w:p>
      <w:pPr>
        <w:pStyle w:val="FirstParagraph"/>
      </w:pPr>
      <w:r>
        <w:t xml:space="preserve">As a Professor, I believe that education is the cornerstone of academic excellence. My teaching philosophy centers on fostering critical thinking, creativity, and ethical responsibility in students. At the University of Melbourne, I have taught courses ranging from introductory environmental science to advanced seminars on climate policy. My lectures are designed to be interactive and engaging, often incorporating case studies from Australia’s unique environmental challenges—such as bushfire management and marine conservation—to contextualize global issues.</w:t>
      </w:r>
    </w:p>
    <w:p>
      <w:pPr>
        <w:pStyle w:val="BodyText"/>
      </w:pPr>
      <w:r>
        <w:t xml:space="preserve">Mentorship is another cornerstone of my academic practice. I have supervised over 30 graduate students, many of whom have gone on to secure prestigious positions in academia, government, and industry. I am particularly committed to supporting early-career researchers from underrepresented backgrounds, having co-founded the “Future Scientists Initiative” at the University of Melbourne. This program provides training, networking opportunities, and funding for students pursuing research in environmental science. I am eager to extend this commitment at the University of Queensland, where I believe there is immense potential to diversify and strengthen the academic community.</w:t>
      </w:r>
    </w:p>
    <w:bookmarkEnd w:id="22"/>
    <w:bookmarkStart w:id="23" w:name="X988572111d8b3014a9fd6dcb00edd36c0d5acdb"/>
    <w:p>
      <w:pPr>
        <w:pStyle w:val="Heading2"/>
      </w:pPr>
      <w:r>
        <w:t xml:space="preserve">Alignment with University of Queensland’s Mission</w:t>
      </w:r>
    </w:p>
    <w:p>
      <w:pPr>
        <w:pStyle w:val="FirstParagraph"/>
      </w:pPr>
      <w:r>
        <w:t xml:space="preserve">The University of Queensland has long been a beacon for innovation in education and research. Its strong emphasis on sustainability, as seen in initiatives like the “Climate Action Plan 2030,” resonates deeply with my own values. I am particularly inspired by the university’s focus on interdisciplinary collaboration, which aligns with my approach to addressing complex global challenges. For instance, I have worked closely with engineers and social scientists to develop solutions for water scarcity in arid regions—a methodology that could be applied to Queensland’s unique environmental context.</w:t>
      </w:r>
    </w:p>
    <w:p>
      <w:pPr>
        <w:pStyle w:val="BodyText"/>
      </w:pPr>
      <w:r>
        <w:t xml:space="preserve">Brisbane itself offers a vibrant academic and cultural environment that would greatly enhance my work. The city’s proximity to the Great Barrier Reef, rainforests, and diverse ecosystems provides unparalleled opportunities for field research. Moreover, Brisbane’s growing reputation as a hub for tech innovation and environmental sustainability makes it an ideal location to explore new interdisciplinary projects. I am confident that my expertise in environmental science and my passion for education would make me a valuable contributor to the University of Queensland’s academic community.</w:t>
      </w:r>
    </w:p>
    <w:bookmarkEnd w:id="23"/>
    <w:bookmarkStart w:id="24" w:name="conclusion"/>
    <w:p>
      <w:pPr>
        <w:pStyle w:val="Heading2"/>
      </w:pPr>
      <w:r>
        <w:t xml:space="preserve">Conclusion</w:t>
      </w:r>
    </w:p>
    <w:p>
      <w:pPr>
        <w:pStyle w:val="FirstParagraph"/>
      </w:pPr>
      <w:r>
        <w:t xml:space="preserve">In summary, I am eager to bring my research, teaching, and leadership experience to the University of Queensland in Australia Brisbane. My accomplishments in environmental science, combined with my dedication to mentorship and interdisciplinary collaboration, position me to make meaningful contributions to your institution. I am particularly drawn to the opportunity to work within a university that values innovation and global impact, and I am confident that my background aligns with the goals of the Professor position.</w:t>
      </w:r>
    </w:p>
    <w:p>
      <w:pPr>
        <w:pStyle w:val="BodyText"/>
      </w:pPr>
      <w:r>
        <w:t xml:space="preserve">Thank you for considering my application. I would welcome the opportunity to discuss how my skills and vision can further enhance the University of Queensland’s academic excellence. Please feel free to contact me at +61 4 9999 8888 or john.smith@unimelb.edu.au for any additional information or to schedule an interview.</w:t>
      </w:r>
    </w:p>
    <w:p>
      <w:pPr>
        <w:pStyle w:val="BodyText"/>
      </w:pPr>
      <w:r>
        <w:t xml:space="preserve">Sincerely,</w:t>
      </w:r>
    </w:p>
    <w:p>
      <w:pPr>
        <w:pStyle w:val="BodyText"/>
      </w:pPr>
      <w:r>
        <w:rPr>
          <w:bCs/>
          <w:b/>
        </w:rPr>
        <w:t xml:space="preserve">John D. Smith</w:t>
      </w:r>
      <w:r>
        <w:br/>
      </w:r>
      <w:r>
        <w:t xml:space="preserve">Professor of Environmental Science</w:t>
      </w:r>
      <w:r>
        <w:br/>
      </w:r>
      <w:r>
        <w:t xml:space="preserve">University of Melbourn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rofessor Application</dc:title>
  <dc:creator/>
  <cp:keywords/>
  <dcterms:created xsi:type="dcterms:W3CDTF">2026-07-21T10:35:37Z</dcterms:created>
  <dcterms:modified xsi:type="dcterms:W3CDTF">2026-07-21T10:35:37Z</dcterms:modified>
</cp:coreProperties>
</file>

<file path=docProps/custom.xml><?xml version="1.0" encoding="utf-8"?>
<Properties xmlns="http://schemas.openxmlformats.org/officeDocument/2006/custom-properties" xmlns:vt="http://schemas.openxmlformats.org/officeDocument/2006/docPropsVTypes"/>
</file>